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11CD4" w14:textId="5322C79F" w:rsidR="005B204B" w:rsidRDefault="00E7286E">
      <w:r>
        <w:rPr>
          <w:rFonts w:hint="eastAsia"/>
        </w:rPr>
        <w:t>C</w:t>
      </w:r>
      <w:r>
        <w:t xml:space="preserve">S 362 </w:t>
      </w:r>
      <w:r w:rsidRPr="00E7286E">
        <w:t>Random Testing Quiz</w:t>
      </w:r>
      <w:r>
        <w:t xml:space="preserve"> Write Up</w:t>
      </w:r>
    </w:p>
    <w:p w14:paraId="785110CD" w14:textId="1CC30609" w:rsidR="00E7286E" w:rsidRDefault="00E7286E">
      <w:r>
        <w:rPr>
          <w:rFonts w:hint="eastAsia"/>
        </w:rPr>
        <w:t>Y</w:t>
      </w:r>
      <w:r>
        <w:t xml:space="preserve">ang </w:t>
      </w:r>
      <w:proofErr w:type="spellStart"/>
      <w:r>
        <w:t>Yang</w:t>
      </w:r>
      <w:proofErr w:type="spellEnd"/>
    </w:p>
    <w:p w14:paraId="00CB3641" w14:textId="42E3CDCF" w:rsidR="00E7286E" w:rsidRDefault="00E7286E">
      <w:r>
        <w:rPr>
          <w:rFonts w:hint="eastAsia"/>
        </w:rPr>
        <w:t>1</w:t>
      </w:r>
      <w:r>
        <w:t>0/25</w:t>
      </w:r>
    </w:p>
    <w:p w14:paraId="385B63BA" w14:textId="250DB522" w:rsidR="00E7286E" w:rsidRDefault="00E7286E"/>
    <w:p w14:paraId="19EA95AC" w14:textId="53370D96" w:rsidR="00E7286E" w:rsidRDefault="00E7286E">
      <w:r>
        <w:rPr>
          <w:rFonts w:hint="eastAsia"/>
        </w:rPr>
        <w:t>A</w:t>
      </w:r>
      <w:r>
        <w:t>fter o</w:t>
      </w:r>
      <w:bookmarkStart w:id="0" w:name="_GoBack"/>
      <w:bookmarkEnd w:id="0"/>
      <w:r>
        <w:t>bserving the if statements inside the while loop:</w:t>
      </w:r>
    </w:p>
    <w:p w14:paraId="02111401" w14:textId="02B78371" w:rsidR="00E7286E" w:rsidRDefault="0023148D">
      <w:pPr>
        <w:rPr>
          <w:rFonts w:hint="eastAsia"/>
        </w:rPr>
      </w:pPr>
      <w:r>
        <w:rPr>
          <w:noProof/>
        </w:rPr>
        <w:drawing>
          <wp:inline distT="0" distB="0" distL="0" distR="0" wp14:anchorId="553A3122" wp14:editId="347BD034">
            <wp:extent cx="3314700" cy="2809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3CC0F" w14:textId="685E47B5" w:rsidR="00E7286E" w:rsidRDefault="00E7286E">
      <w:pPr>
        <w:rPr>
          <w:rFonts w:hint="eastAsia"/>
        </w:rPr>
      </w:pPr>
      <w:r>
        <w:t xml:space="preserve">I notice that the characters we care are: </w:t>
      </w:r>
      <w:r>
        <w:rPr>
          <w:noProof/>
        </w:rPr>
        <w:drawing>
          <wp:inline distT="0" distB="0" distL="0" distR="0" wp14:anchorId="3A808D65" wp14:editId="70BD3228">
            <wp:extent cx="2628900" cy="2571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nd the characters in “reset”. Randomly select one character from the list and </w:t>
      </w:r>
      <w:r w:rsidRPr="0023148D">
        <w:rPr>
          <w:noProof/>
        </w:rPr>
        <w:t>eventually</w:t>
      </w:r>
      <w:r w:rsidR="0023148D">
        <w:rPr>
          <w:noProof/>
        </w:rPr>
        <w:t>,</w:t>
      </w:r>
      <w:r>
        <w:t xml:space="preserve"> </w:t>
      </w:r>
      <w:r w:rsidR="0023148D">
        <w:t xml:space="preserve">the </w:t>
      </w:r>
      <w:r w:rsidRPr="0023148D">
        <w:rPr>
          <w:noProof/>
        </w:rPr>
        <w:t>state</w:t>
      </w:r>
      <w:r>
        <w:t xml:space="preserve"> will be increased to 9. </w:t>
      </w:r>
      <w:r>
        <w:rPr>
          <w:rFonts w:hint="eastAsia"/>
        </w:rPr>
        <w:t>T</w:t>
      </w:r>
      <w:r>
        <w:t xml:space="preserve">hen randomly generate </w:t>
      </w:r>
      <w:r w:rsidR="0023148D">
        <w:t xml:space="preserve">a </w:t>
      </w:r>
      <w:r w:rsidRPr="0023148D">
        <w:rPr>
          <w:noProof/>
        </w:rPr>
        <w:t>combination</w:t>
      </w:r>
      <w:r>
        <w:t xml:space="preserve"> of strings using {r, e, s, t}.</w:t>
      </w:r>
    </w:p>
    <w:p w14:paraId="34E798D0" w14:textId="77777777" w:rsidR="00E7286E" w:rsidRDefault="00E7286E">
      <w:r>
        <w:t>Ultimately, if the random string is “reset”, the coverage is complete.</w:t>
      </w:r>
    </w:p>
    <w:p w14:paraId="6DDB41A0" w14:textId="6B44D750" w:rsidR="00E7286E" w:rsidRDefault="00E7286E"/>
    <w:p w14:paraId="4B05109F" w14:textId="3D7D567F" w:rsidR="00E7286E" w:rsidRDefault="00E7286E">
      <w:pPr>
        <w:rPr>
          <w:rFonts w:hint="eastAsia"/>
        </w:rPr>
      </w:pPr>
      <w:r>
        <w:rPr>
          <w:rFonts w:hint="eastAsia"/>
        </w:rPr>
        <w:t>S</w:t>
      </w:r>
      <w:r>
        <w:t xml:space="preserve">o for </w:t>
      </w:r>
      <w:proofErr w:type="spellStart"/>
      <w:proofErr w:type="gramStart"/>
      <w:r>
        <w:t>inputChar</w:t>
      </w:r>
      <w:proofErr w:type="spellEnd"/>
      <w:r>
        <w:t>(</w:t>
      </w:r>
      <w:proofErr w:type="gramEnd"/>
      <w:r>
        <w:t xml:space="preserve">), I just randomly return a char from the </w:t>
      </w:r>
      <w:r w:rsidR="0023148D">
        <w:t>list of characters we care;</w:t>
      </w:r>
    </w:p>
    <w:p w14:paraId="0CC89636" w14:textId="0C6C29F2" w:rsidR="00E7286E" w:rsidRDefault="00E7286E">
      <w:r>
        <w:t xml:space="preserve">  </w:t>
      </w:r>
      <w:r>
        <w:rPr>
          <w:noProof/>
        </w:rPr>
        <w:drawing>
          <wp:inline distT="0" distB="0" distL="0" distR="0" wp14:anchorId="19C9A4E4" wp14:editId="5E6743A4">
            <wp:extent cx="3781425" cy="1043152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99275" cy="1048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1DA4B" w14:textId="29193B27" w:rsidR="0023148D" w:rsidRDefault="0023148D">
      <w:r>
        <w:t xml:space="preserve">Similar method for </w:t>
      </w:r>
      <w:proofErr w:type="spellStart"/>
      <w:r>
        <w:t>inputString</w:t>
      </w:r>
      <w:proofErr w:type="spellEnd"/>
      <w:r>
        <w:t>:</w:t>
      </w:r>
    </w:p>
    <w:p w14:paraId="75F130CF" w14:textId="47FF0A3B" w:rsidR="0023148D" w:rsidRDefault="0023148D">
      <w:r>
        <w:rPr>
          <w:noProof/>
        </w:rPr>
        <w:drawing>
          <wp:inline distT="0" distB="0" distL="0" distR="0" wp14:anchorId="3EC3ABA8" wp14:editId="739D263E">
            <wp:extent cx="2886075" cy="17240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842B7" w14:textId="484512BD" w:rsidR="0023148D" w:rsidRDefault="0023148D"/>
    <w:p w14:paraId="1CECBBAC" w14:textId="1E04350F" w:rsidR="0023148D" w:rsidRDefault="0023148D">
      <w:r>
        <w:lastRenderedPageBreak/>
        <w:t>Then I ran following scripts:</w:t>
      </w:r>
    </w:p>
    <w:p w14:paraId="227433DA" w14:textId="641B3509" w:rsidR="0023148D" w:rsidRDefault="0023148D">
      <w:r>
        <w:rPr>
          <w:noProof/>
        </w:rPr>
        <w:drawing>
          <wp:inline distT="0" distB="0" distL="0" distR="0" wp14:anchorId="4CF77EAD" wp14:editId="4DC39AEC">
            <wp:extent cx="3048000" cy="152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E8A4B" w14:textId="444F7F14" w:rsidR="0023148D" w:rsidRDefault="0023148D">
      <w:r>
        <w:rPr>
          <w:noProof/>
        </w:rPr>
        <w:drawing>
          <wp:inline distT="0" distB="0" distL="0" distR="0" wp14:anchorId="152C3AAD" wp14:editId="5CD3CC3F">
            <wp:extent cx="1057275" cy="1428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AF536" w14:textId="3258A830" w:rsidR="0023148D" w:rsidRDefault="0023148D">
      <w:r>
        <w:t>Error occurs:</w:t>
      </w:r>
    </w:p>
    <w:p w14:paraId="0E390C9C" w14:textId="214AEC61" w:rsidR="0023148D" w:rsidRDefault="0023148D">
      <w:r>
        <w:rPr>
          <w:noProof/>
        </w:rPr>
        <w:drawing>
          <wp:inline distT="0" distB="0" distL="0" distR="0" wp14:anchorId="2451D009" wp14:editId="71A6A669">
            <wp:extent cx="3000375" cy="4953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AFDCF" w14:textId="6AD39712" w:rsidR="0023148D" w:rsidRDefault="0023148D">
      <w:r>
        <w:rPr>
          <w:rFonts w:hint="eastAsia"/>
        </w:rPr>
        <w:t>T</w:t>
      </w:r>
      <w:r>
        <w:t xml:space="preserve">hen use </w:t>
      </w:r>
      <w:proofErr w:type="spellStart"/>
      <w:r>
        <w:t>gcov</w:t>
      </w:r>
      <w:proofErr w:type="spellEnd"/>
      <w:r>
        <w:t>:</w:t>
      </w:r>
    </w:p>
    <w:p w14:paraId="525782F3" w14:textId="6971E93B" w:rsidR="0023148D" w:rsidRDefault="0023148D">
      <w:pPr>
        <w:rPr>
          <w:rFonts w:hint="eastAsia"/>
        </w:rPr>
      </w:pPr>
      <w:r>
        <w:rPr>
          <w:noProof/>
        </w:rPr>
        <w:drawing>
          <wp:inline distT="0" distB="0" distL="0" distR="0" wp14:anchorId="520D7811" wp14:editId="69C3F2C6">
            <wp:extent cx="2324100" cy="10763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314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NTU1Mza0NDcxNTVW0lEKTi0uzszPAykwrAUAiRkgJCwAAAA="/>
  </w:docVars>
  <w:rsids>
    <w:rsidRoot w:val="007B6538"/>
    <w:rsid w:val="0023148D"/>
    <w:rsid w:val="00316EEB"/>
    <w:rsid w:val="005B204B"/>
    <w:rsid w:val="007B6538"/>
    <w:rsid w:val="00E72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1FB1F"/>
  <w15:chartTrackingRefBased/>
  <w15:docId w15:val="{EF91D45B-BC0F-4966-89A1-D4EB62B81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Yang</dc:creator>
  <cp:keywords/>
  <dc:description/>
  <cp:lastModifiedBy>Yang, Yang</cp:lastModifiedBy>
  <cp:revision>3</cp:revision>
  <cp:lastPrinted>2018-10-25T15:55:00Z</cp:lastPrinted>
  <dcterms:created xsi:type="dcterms:W3CDTF">2018-10-25T15:39:00Z</dcterms:created>
  <dcterms:modified xsi:type="dcterms:W3CDTF">2018-10-25T15:56:00Z</dcterms:modified>
</cp:coreProperties>
</file>